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7E4FF" w14:textId="77777777" w:rsidR="00247B79" w:rsidRDefault="00F167B5">
      <w:pPr>
        <w:pStyle w:val="Title"/>
      </w:pPr>
      <w:r>
        <w:t>Feedback for Project Number 03</w:t>
      </w:r>
    </w:p>
    <w:p w14:paraId="2428CE00" w14:textId="77777777" w:rsidR="00247B79" w:rsidRDefault="00F167B5">
      <w:pPr>
        <w:pStyle w:val="Heading2"/>
      </w:pPr>
      <w:bookmarkStart w:id="0" w:name="instructions"/>
      <w:r>
        <w:t>Instructions</w:t>
      </w:r>
      <w:bookmarkEnd w:id="0"/>
    </w:p>
    <w:p w14:paraId="4C7394CA" w14:textId="77777777" w:rsidR="00247B79" w:rsidRDefault="00F167B5">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091FEB78" w14:textId="77777777" w:rsidR="00247B79" w:rsidRDefault="00F167B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28990528" w14:textId="77777777" w:rsidR="00247B79" w:rsidRDefault="00F167B5">
      <w:pPr>
        <w:pStyle w:val="Heading2"/>
      </w:pPr>
      <w:bookmarkStart w:id="1" w:name="feedback-below"/>
      <w:r>
        <w:t>Feedback Below</w:t>
      </w:r>
      <w:bookmarkEnd w:id="1"/>
    </w:p>
    <w:p w14:paraId="1167899B" w14:textId="77777777" w:rsidR="00247B79" w:rsidRDefault="00F167B5">
      <w:pPr>
        <w:pStyle w:val="FirstParagraph"/>
      </w:pPr>
      <w:r>
        <w:rPr>
          <w:b/>
        </w:rPr>
        <w:t>What is their topic on?</w:t>
      </w:r>
    </w:p>
    <w:p w14:paraId="4C16AA04" w14:textId="77777777" w:rsidR="00247B79" w:rsidRDefault="00F167B5">
      <w:pPr>
        <w:pStyle w:val="Compact"/>
        <w:numPr>
          <w:ilvl w:val="0"/>
          <w:numId w:val="2"/>
        </w:numPr>
      </w:pPr>
      <w:r>
        <w:rPr>
          <w:i/>
        </w:rPr>
        <w:t>Is the title consistent with the topic?</w:t>
      </w:r>
      <w:r>
        <w:t xml:space="preserve"> The title of the presentat</w:t>
      </w:r>
      <w:r>
        <w:t>ion was “Biographic Movie Analysis”. The topics in the project aligned with the title.</w:t>
      </w:r>
      <w:r>
        <w:br/>
      </w:r>
    </w:p>
    <w:p w14:paraId="1C8549D3" w14:textId="77777777" w:rsidR="00247B79" w:rsidRDefault="00F167B5">
      <w:pPr>
        <w:pStyle w:val="Compact"/>
        <w:numPr>
          <w:ilvl w:val="0"/>
          <w:numId w:val="2"/>
        </w:numPr>
      </w:pPr>
      <w:r>
        <w:rPr>
          <w:i/>
        </w:rPr>
        <w:t>In other words does the title make sense for the project?</w:t>
      </w:r>
      <w:r>
        <w:t xml:space="preserve"> yes</w:t>
      </w:r>
    </w:p>
    <w:p w14:paraId="406DEC7C" w14:textId="77777777" w:rsidR="00247B79" w:rsidRDefault="00F167B5">
      <w:pPr>
        <w:pStyle w:val="FirstParagraph"/>
      </w:pPr>
      <w:r>
        <w:rPr>
          <w:b/>
        </w:rPr>
        <w:t>Are the objectives of the project clearly identifiable?</w:t>
      </w:r>
    </w:p>
    <w:p w14:paraId="541619CD" w14:textId="77777777" w:rsidR="00247B79" w:rsidRDefault="00F167B5">
      <w:pPr>
        <w:pStyle w:val="Compact"/>
        <w:numPr>
          <w:ilvl w:val="0"/>
          <w:numId w:val="3"/>
        </w:numPr>
      </w:pPr>
      <w:r>
        <w:rPr>
          <w:i/>
        </w:rPr>
        <w:t>What are they wanting to study?</w:t>
      </w:r>
      <w:r>
        <w:t xml:space="preserve"> This is an analysi</w:t>
      </w:r>
      <w:r>
        <w:t>s of Biographic films released between 2000-2019. The goals are to determine the year with the most number of biographic files released, the directors with the most biographic films, all time favorite biographic film, and how the movies ranked based on use</w:t>
      </w:r>
      <w:r>
        <w:t>r rating, number of votes, and metascore on the IMDB website.</w:t>
      </w:r>
    </w:p>
    <w:p w14:paraId="6EE8B59F" w14:textId="77777777" w:rsidR="00247B79" w:rsidRDefault="00F167B5">
      <w:pPr>
        <w:pStyle w:val="Compact"/>
        <w:numPr>
          <w:ilvl w:val="0"/>
          <w:numId w:val="3"/>
        </w:numPr>
      </w:pPr>
      <w:r>
        <w:rPr>
          <w:i/>
        </w:rPr>
        <w:t>What is the motivation of this project?</w:t>
      </w:r>
      <w:r>
        <w:t xml:space="preserve"> A love for biographic films</w:t>
      </w:r>
    </w:p>
    <w:p w14:paraId="708C8108" w14:textId="77777777" w:rsidR="00247B79" w:rsidRDefault="00F167B5">
      <w:pPr>
        <w:pStyle w:val="Compact"/>
        <w:numPr>
          <w:ilvl w:val="0"/>
          <w:numId w:val="3"/>
        </w:numPr>
      </w:pPr>
      <w:r>
        <w:rPr>
          <w:i/>
        </w:rPr>
        <w:t>What does the presenter hope to accomplish with this project?</w:t>
      </w:r>
      <w:r>
        <w:t xml:space="preserve"> The presenter hope to gain a better understanding of the Biograp</w:t>
      </w:r>
      <w:r>
        <w:t>hic Film genre.</w:t>
      </w:r>
    </w:p>
    <w:p w14:paraId="593EFBE0" w14:textId="77777777" w:rsidR="00247B79" w:rsidRDefault="00F167B5">
      <w:pPr>
        <w:pStyle w:val="FirstParagraph"/>
      </w:pPr>
      <w:r>
        <w:rPr>
          <w:b/>
        </w:rPr>
        <w:t>What data are used?</w:t>
      </w:r>
    </w:p>
    <w:p w14:paraId="6051B6D6" w14:textId="77777777" w:rsidR="00247B79" w:rsidRDefault="00F167B5">
      <w:pPr>
        <w:pStyle w:val="Compact"/>
        <w:numPr>
          <w:ilvl w:val="0"/>
          <w:numId w:val="4"/>
        </w:numPr>
      </w:pPr>
      <w:r>
        <w:rPr>
          <w:i/>
        </w:rPr>
        <w:t>What website(s) are scraped?</w:t>
      </w:r>
      <w:r>
        <w:t xml:space="preserve"> Biographic movie data from films released between 2000 and 2019 was scraped from IMDB. The following data was collected: Movie Name, Yearm Genre, Director, Rating, Meta Score, Number of Votes</w:t>
      </w:r>
      <w:r>
        <w:t>, Runtime.</w:t>
      </w:r>
    </w:p>
    <w:p w14:paraId="39E01040" w14:textId="77777777" w:rsidR="00247B79" w:rsidRDefault="00F167B5">
      <w:pPr>
        <w:pStyle w:val="Compact"/>
        <w:numPr>
          <w:ilvl w:val="0"/>
          <w:numId w:val="4"/>
        </w:numPr>
      </w:pPr>
      <w:r>
        <w:rPr>
          <w:i/>
        </w:rPr>
        <w:t>Are other data brought in from outside sources?</w:t>
      </w:r>
      <w:r>
        <w:t xml:space="preserve"> no other data was used</w:t>
      </w:r>
    </w:p>
    <w:p w14:paraId="63DC3F4A" w14:textId="77777777" w:rsidR="00247B79" w:rsidRDefault="00F167B5">
      <w:pPr>
        <w:pStyle w:val="Compact"/>
        <w:numPr>
          <w:ilvl w:val="0"/>
          <w:numId w:val="4"/>
        </w:numPr>
      </w:pPr>
      <w:r>
        <w:rPr>
          <w:i/>
        </w:rPr>
        <w:lastRenderedPageBreak/>
        <w:t>If so, what are they and how do they add to the project?</w:t>
      </w:r>
      <w:r>
        <w:t xml:space="preserve"> NA</w:t>
      </w:r>
    </w:p>
    <w:p w14:paraId="1374E422" w14:textId="77777777" w:rsidR="00247B79" w:rsidRDefault="00F167B5">
      <w:pPr>
        <w:pStyle w:val="FirstParagraph"/>
      </w:pPr>
      <w:r>
        <w:rPr>
          <w:b/>
        </w:rPr>
        <w:t>What is your overall impression of the project?</w:t>
      </w:r>
      <w:r>
        <w:t xml:space="preserve"> This project was very interesting. The data visualizations were be</w:t>
      </w:r>
      <w:r>
        <w:t>autiful. The color schemes were great. I learned quite a bit. For instance, I didn’t know that James Franco even directed biographic films, much less more than three of them.</w:t>
      </w:r>
    </w:p>
    <w:p w14:paraId="0660B58F" w14:textId="77777777" w:rsidR="00247B79" w:rsidRDefault="00F167B5">
      <w:pPr>
        <w:pStyle w:val="BodyText"/>
      </w:pPr>
      <w:r>
        <w:rPr>
          <w:b/>
        </w:rPr>
        <w:t>Other encouragements/critiques you would like to provide to your colleague in ord</w:t>
      </w:r>
      <w:r>
        <w:rPr>
          <w:b/>
        </w:rPr>
        <w:t>er for them to have a more refined project.</w:t>
      </w:r>
      <w:r>
        <w:t xml:space="preserve"> I enjoyed your project. I thought that it was well organized and beautifully presented.</w:t>
      </w:r>
    </w:p>
    <w:sectPr w:rsidR="00247B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08B6B" w14:textId="77777777" w:rsidR="00F167B5" w:rsidRDefault="00F167B5">
      <w:pPr>
        <w:spacing w:after="0"/>
      </w:pPr>
      <w:r>
        <w:separator/>
      </w:r>
    </w:p>
  </w:endnote>
  <w:endnote w:type="continuationSeparator" w:id="0">
    <w:p w14:paraId="129C3DEB" w14:textId="77777777" w:rsidR="00F167B5" w:rsidRDefault="00F167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1F8F8" w14:textId="77777777" w:rsidR="00F167B5" w:rsidRDefault="00F167B5">
      <w:r>
        <w:separator/>
      </w:r>
    </w:p>
  </w:footnote>
  <w:footnote w:type="continuationSeparator" w:id="0">
    <w:p w14:paraId="2DBAD3F4" w14:textId="77777777" w:rsidR="00F167B5" w:rsidRDefault="00F167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E2A9D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F50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FA4"/>
    <w:rsid w:val="00247B79"/>
    <w:rsid w:val="004E29B3"/>
    <w:rsid w:val="00590D07"/>
    <w:rsid w:val="00784D58"/>
    <w:rsid w:val="008D6863"/>
    <w:rsid w:val="00B86B75"/>
    <w:rsid w:val="00BC48D5"/>
    <w:rsid w:val="00C36279"/>
    <w:rsid w:val="00E315A3"/>
    <w:rsid w:val="00F167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3E6AA"/>
  <w15:docId w15:val="{FEAF0648-85AE-4F7D-B14F-88E599ECE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6</Words>
  <Characters>2546</Characters>
  <Application>Microsoft Office Word</Application>
  <DocSecurity>0</DocSecurity>
  <Lines>21</Lines>
  <Paragraphs>5</Paragraphs>
  <ScaleCrop>false</ScaleCrop>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03</dc:title>
  <dc:creator>Patricia Geppert</dc:creator>
  <cp:keywords/>
  <cp:lastModifiedBy>Patricia Geppert</cp:lastModifiedBy>
  <cp:revision>2</cp:revision>
  <dcterms:created xsi:type="dcterms:W3CDTF">2021-03-23T02:19:00Z</dcterms:created>
  <dcterms:modified xsi:type="dcterms:W3CDTF">2021-03-23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